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620DB" w14:textId="1F008779" w:rsidR="00DE2FB1" w:rsidRDefault="00DE2FB1" w:rsidP="00DE2FB1">
      <w:r>
        <w:t xml:space="preserve">First Meeting with </w:t>
      </w:r>
      <w:r>
        <w:rPr>
          <w:lang w:val="en-US"/>
        </w:rPr>
        <w:t>Mr.</w:t>
      </w:r>
      <w:r>
        <w:t>Kuiper:</w:t>
      </w:r>
    </w:p>
    <w:p w14:paraId="02573D17" w14:textId="77777777" w:rsidR="00DE2FB1" w:rsidRDefault="00DE2FB1" w:rsidP="00DE2FB1"/>
    <w:p w14:paraId="67CF526D" w14:textId="77777777" w:rsidR="00DE2FB1" w:rsidRDefault="00DE2FB1" w:rsidP="00DE2FB1">
      <w:r>
        <w:t>He would not help us with technical issues</w:t>
      </w:r>
    </w:p>
    <w:p w14:paraId="179A0CD9" w14:textId="77777777" w:rsidR="00DE2FB1" w:rsidRDefault="00DE2FB1" w:rsidP="00DE2FB1">
      <w:r>
        <w:t>we should ask from our teachers of current courses</w:t>
      </w:r>
    </w:p>
    <w:p w14:paraId="0BEBA4DF" w14:textId="77777777" w:rsidR="00DE2FB1" w:rsidRDefault="00DE2FB1" w:rsidP="00DE2FB1">
      <w:r>
        <w:t xml:space="preserve">Group work is really important </w:t>
      </w:r>
    </w:p>
    <w:p w14:paraId="6A20AFCA" w14:textId="77777777" w:rsidR="00DE2FB1" w:rsidRDefault="00DE2FB1" w:rsidP="00DE2FB1">
      <w:r>
        <w:t xml:space="preserve">All the group should present the presentation , 19 minuets of preseting </w:t>
      </w:r>
    </w:p>
    <w:p w14:paraId="0304BBBE" w14:textId="77777777" w:rsidR="00DE2FB1" w:rsidRDefault="00DE2FB1" w:rsidP="00DE2FB1">
      <w:r>
        <w:t>Client would be more strict on actual occurance ==&gt; quality is really important ==&gt; substract points</w:t>
      </w:r>
    </w:p>
    <w:p w14:paraId="67A315F4" w14:textId="77777777" w:rsidR="00DE2FB1" w:rsidRDefault="00DE2FB1" w:rsidP="00DE2FB1"/>
    <w:p w14:paraId="768E18BE" w14:textId="77777777" w:rsidR="00DE2FB1" w:rsidRDefault="00DE2FB1" w:rsidP="00DE2FB1">
      <w:r>
        <w:t>Approch ==&gt; reach him whenever we want and ask for them , also for other courses</w:t>
      </w:r>
    </w:p>
    <w:p w14:paraId="44581F78" w14:textId="77777777" w:rsidR="00DE2FB1" w:rsidRDefault="00DE2FB1" w:rsidP="00DE2FB1"/>
    <w:p w14:paraId="03BC0E8C" w14:textId="77777777" w:rsidR="00DE2FB1" w:rsidRDefault="00DE2FB1" w:rsidP="00DE2FB1">
      <w:r>
        <w:t>Client: Frank Henning , three times availble in office, on real clients wait 2 week to respond to a really valid question. Final presentation, quastionare next week, extra time.</w:t>
      </w:r>
    </w:p>
    <w:p w14:paraId="6086BD11" w14:textId="77777777" w:rsidR="00DE2FB1" w:rsidRDefault="00DE2FB1" w:rsidP="00DE2FB1">
      <w:r>
        <w:t>Providing the thing that it wants in workbook only will  gaurantee 6 and other 4 came from creativity.</w:t>
      </w:r>
    </w:p>
    <w:p w14:paraId="2C101576" w14:textId="77777777" w:rsidR="00DE2FB1" w:rsidRDefault="00DE2FB1" w:rsidP="00DE2FB1">
      <w:r>
        <w:t>Documentatuin is really important.</w:t>
      </w:r>
    </w:p>
    <w:p w14:paraId="00141302" w14:textId="77777777" w:rsidR="00DE2FB1" w:rsidRDefault="00DE2FB1" w:rsidP="00DE2FB1">
      <w:r>
        <w:t>Project Plan should be delivered to 5 weeks.</w:t>
      </w:r>
    </w:p>
    <w:p w14:paraId="1D29DD9D" w14:textId="77777777" w:rsidR="00DE2FB1" w:rsidRDefault="00DE2FB1" w:rsidP="00DE2FB1">
      <w:r>
        <w:t>Clear well defined.</w:t>
      </w:r>
    </w:p>
    <w:p w14:paraId="6A27981E" w14:textId="77777777" w:rsidR="00DE2FB1" w:rsidRDefault="00DE2FB1" w:rsidP="00DE2FB1">
      <w:r>
        <w:t>we are being allowed to use frame work but it should be our own work</w:t>
      </w:r>
    </w:p>
    <w:p w14:paraId="0C039456" w14:textId="77777777" w:rsidR="00DE2FB1" w:rsidRDefault="00DE2FB1" w:rsidP="00DE2FB1">
      <w:r>
        <w:t>student team is needed.</w:t>
      </w:r>
    </w:p>
    <w:p w14:paraId="005E6E21" w14:textId="77777777" w:rsidR="00DE2FB1" w:rsidRDefault="00DE2FB1" w:rsidP="00DE2FB1">
      <w:r>
        <w:t>It has to have feeling at the presentation.</w:t>
      </w:r>
    </w:p>
    <w:p w14:paraId="41B39505" w14:textId="77777777" w:rsidR="00DE2FB1" w:rsidRDefault="00DE2FB1" w:rsidP="00DE2FB1">
      <w:r>
        <w:t>In cooperating with.</w:t>
      </w:r>
    </w:p>
    <w:p w14:paraId="2168C107" w14:textId="77777777" w:rsidR="00DE2FB1" w:rsidRDefault="00DE2FB1" w:rsidP="00DE2FB1">
      <w:r>
        <w:t>We will stick to Web1.</w:t>
      </w:r>
    </w:p>
    <w:p w14:paraId="4AC1F419" w14:textId="77777777" w:rsidR="00DE2FB1" w:rsidRDefault="00DE2FB1" w:rsidP="00DE2FB1"/>
    <w:p w14:paraId="0DBE32A9" w14:textId="77777777" w:rsidR="00DE2FB1" w:rsidRDefault="00DE2FB1" w:rsidP="00DE2FB1">
      <w:pPr>
        <w:pBdr>
          <w:bottom w:val="double" w:sz="6" w:space="1" w:color="auto"/>
        </w:pBdr>
      </w:pPr>
      <w:r>
        <w:t>ATM- Money System , Accounting system , excel and statics for report and dashboard</w:t>
      </w:r>
    </w:p>
    <w:p w14:paraId="3D29E06E" w14:textId="77777777" w:rsidR="00DE2FB1" w:rsidRDefault="00DE2FB1" w:rsidP="00DE2FB1">
      <w:bookmarkStart w:id="0" w:name="_GoBack"/>
      <w:bookmarkEnd w:id="0"/>
      <w:r>
        <w:t xml:space="preserve">Meeting with Client: </w:t>
      </w:r>
    </w:p>
    <w:p w14:paraId="60E5DD4E" w14:textId="77777777" w:rsidR="00DE2FB1" w:rsidRDefault="00DE2FB1" w:rsidP="00DE2FB1"/>
    <w:p w14:paraId="6D67E621" w14:textId="77777777" w:rsidR="00DE2FB1" w:rsidRDefault="00DE2FB1" w:rsidP="00DE2FB1">
      <w:r>
        <w:t>error trapping is needed and the instructor try to break it.</w:t>
      </w:r>
    </w:p>
    <w:p w14:paraId="45F4764D" w14:textId="77777777" w:rsidR="00DE2FB1" w:rsidRDefault="00DE2FB1" w:rsidP="00DE2FB1">
      <w:r>
        <w:t>Intergrate the different application in one application</w:t>
      </w:r>
    </w:p>
    <w:p w14:paraId="4E6B3A9E" w14:textId="77777777" w:rsidR="00DE2FB1" w:rsidRDefault="00DE2FB1" w:rsidP="00DE2FB1">
      <w:r>
        <w:t>The authenthication should be simple and only to practical</w:t>
      </w:r>
    </w:p>
    <w:p w14:paraId="02B4A6A7" w14:textId="77777777" w:rsidR="00DE2FB1" w:rsidRDefault="00DE2FB1" w:rsidP="00DE2FB1">
      <w:r>
        <w:t xml:space="preserve">Web page is to be a one whole </w:t>
      </w:r>
    </w:p>
    <w:p w14:paraId="676A13AE" w14:textId="77777777" w:rsidR="00DE2FB1" w:rsidRDefault="00DE2FB1" w:rsidP="00DE2FB1">
      <w:r>
        <w:t>The explaination can be designed by ourselves.</w:t>
      </w:r>
    </w:p>
    <w:p w14:paraId="6B81F132" w14:textId="77777777" w:rsidR="00DE2FB1" w:rsidRDefault="00DE2FB1" w:rsidP="00DE2FB1">
      <w:r>
        <w:t>Its the startup and can be changed after ward.</w:t>
      </w:r>
    </w:p>
    <w:p w14:paraId="730F0D16" w14:textId="77777777" w:rsidR="00DE2FB1" w:rsidRDefault="00DE2FB1" w:rsidP="00DE2FB1">
      <w:r>
        <w:lastRenderedPageBreak/>
        <w:t>Having the cancel option and buy ticket at entrance can bring 8-9 for grading.</w:t>
      </w:r>
    </w:p>
    <w:p w14:paraId="237603FF" w14:textId="77777777" w:rsidR="00DE2FB1" w:rsidRDefault="00DE2FB1" w:rsidP="00DE2FB1">
      <w:r>
        <w:t>before 48 hours, 50 percent, after it 75 persent in 24 hous and compeletey on start day of camping.</w:t>
      </w:r>
    </w:p>
    <w:p w14:paraId="018422FC" w14:textId="77777777" w:rsidR="00DE2FB1" w:rsidRDefault="00DE2FB1" w:rsidP="00DE2FB1">
      <w:r>
        <w:t>Having demostarion how each camping site looks for each group.</w:t>
      </w:r>
    </w:p>
    <w:p w14:paraId="453ECCC0" w14:textId="77777777" w:rsidR="00DE2FB1" w:rsidRDefault="00DE2FB1" w:rsidP="00DE2FB1"/>
    <w:p w14:paraId="1541CC3A" w14:textId="77777777" w:rsidR="00DE2FB1" w:rsidRDefault="00DE2FB1" w:rsidP="00DE2FB1">
      <w:r>
        <w:t xml:space="preserve">15000 euros for budget </w:t>
      </w:r>
    </w:p>
    <w:p w14:paraId="18449049" w14:textId="77777777" w:rsidR="00DE2FB1" w:rsidRDefault="00DE2FB1" w:rsidP="00DE2FB1">
      <w:r>
        <w:t>The finicial planning shouldbe determined for the project plan.</w:t>
      </w:r>
    </w:p>
    <w:p w14:paraId="195FF160" w14:textId="77777777" w:rsidR="00DE2FB1" w:rsidRDefault="00DE2FB1" w:rsidP="00DE2FB1">
      <w:r>
        <w:t>The application should be only in english</w:t>
      </w:r>
    </w:p>
    <w:p w14:paraId="10BBB3D7" w14:textId="77777777" w:rsidR="00DE2FB1" w:rsidRDefault="00DE2FB1" w:rsidP="00DE2FB1">
      <w:r>
        <w:t>Should be a implemetation to take permission to use data.</w:t>
      </w:r>
    </w:p>
    <w:p w14:paraId="0BEEE8EB" w14:textId="77777777" w:rsidR="00DE2FB1" w:rsidRDefault="00DE2FB1" w:rsidP="00DE2FB1"/>
    <w:p w14:paraId="676A407B" w14:textId="77777777" w:rsidR="00DE2FB1" w:rsidRDefault="00DE2FB1" w:rsidP="00DE2FB1">
      <w:r>
        <w:t>Site should be respoinsible on mobile application</w:t>
      </w:r>
    </w:p>
    <w:p w14:paraId="7238A8F7" w14:textId="77777777" w:rsidR="00DE2FB1" w:rsidRDefault="00DE2FB1" w:rsidP="00DE2FB1">
      <w:r>
        <w:t>An app that can show statisctis</w:t>
      </w:r>
    </w:p>
    <w:p w14:paraId="02B6F65C" w14:textId="77777777" w:rsidR="00DE2FB1" w:rsidRDefault="00DE2FB1" w:rsidP="00DE2FB1">
      <w:r>
        <w:t>An option to see what happening in the.</w:t>
      </w:r>
    </w:p>
    <w:p w14:paraId="4015C6D1" w14:textId="77777777" w:rsidR="00DE2FB1" w:rsidRDefault="00DE2FB1" w:rsidP="00DE2FB1">
      <w:r>
        <w:t>2 Weekly update by email about whats going.</w:t>
      </w:r>
    </w:p>
    <w:p w14:paraId="1E791DE4" w14:textId="77777777" w:rsidR="00DE2FB1" w:rsidRDefault="00DE2FB1" w:rsidP="00DE2FB1">
      <w:r>
        <w:t>One person shoul reache the client.</w:t>
      </w:r>
    </w:p>
    <w:p w14:paraId="277C75C4" w14:textId="77777777" w:rsidR="00DE2FB1" w:rsidRDefault="00DE2FB1" w:rsidP="00DE2FB1"/>
    <w:p w14:paraId="6CBEB40C" w14:textId="77777777" w:rsidR="00DE2FB1" w:rsidRDefault="00DE2FB1" w:rsidP="00DE2FB1">
      <w:r>
        <w:t>Contraint</w:t>
      </w:r>
    </w:p>
    <w:p w14:paraId="6B0E1403" w14:textId="77777777" w:rsidR="00DE2FB1" w:rsidRDefault="00DE2FB1" w:rsidP="00DE2FB1">
      <w:r>
        <w:t>- We should design the website by ourselves.</w:t>
      </w:r>
    </w:p>
    <w:p w14:paraId="1622A769" w14:textId="77777777" w:rsidR="00DE2FB1" w:rsidRDefault="00DE2FB1" w:rsidP="00DE2FB1">
      <w:r>
        <w:t>- We can use other tools but we should determine that we use.</w:t>
      </w:r>
    </w:p>
    <w:p w14:paraId="4A7D2569" w14:textId="77777777" w:rsidR="00DE2FB1" w:rsidRDefault="00DE2FB1" w:rsidP="00DE2FB1"/>
    <w:p w14:paraId="3E1104D0" w14:textId="77777777" w:rsidR="00DE2FB1" w:rsidRDefault="00DE2FB1" w:rsidP="00DE2FB1">
      <w:pPr>
        <w:pBdr>
          <w:bottom w:val="double" w:sz="6" w:space="1" w:color="auto"/>
        </w:pBdr>
      </w:pPr>
    </w:p>
    <w:p w14:paraId="0434864C" w14:textId="77777777" w:rsidR="00DE2FB1" w:rsidRDefault="00DE2FB1" w:rsidP="00DE2FB1"/>
    <w:p w14:paraId="476515E7" w14:textId="77777777" w:rsidR="00DE2FB1" w:rsidRDefault="00DE2FB1" w:rsidP="00DE2FB1">
      <w:r>
        <w:t>Meeting On final review on project plan:</w:t>
      </w:r>
    </w:p>
    <w:p w14:paraId="5BF2E803" w14:textId="77777777" w:rsidR="00DE2FB1" w:rsidRDefault="00DE2FB1" w:rsidP="00DE2FB1">
      <w:r>
        <w:t>Having communication lan on project plan</w:t>
      </w:r>
    </w:p>
    <w:p w14:paraId="10BBB261" w14:textId="77777777" w:rsidR="00DE2FB1" w:rsidRDefault="00DE2FB1" w:rsidP="00DE2FB1">
      <w:r>
        <w:t>Check the grammer of english</w:t>
      </w:r>
    </w:p>
    <w:p w14:paraId="0BB6ED50" w14:textId="77777777" w:rsidR="00DE2FB1" w:rsidRDefault="00DE2FB1" w:rsidP="00DE2FB1">
      <w:r>
        <w:t>Problem description want to big and they want to make in automate and they can not have it anymore in paper ticket</w:t>
      </w:r>
    </w:p>
    <w:p w14:paraId="03BAC0C7" w14:textId="77777777" w:rsidR="00DE2FB1" w:rsidRDefault="00DE2FB1" w:rsidP="00DE2FB1">
      <w:r>
        <w:t>Project Goal are really really small and ambiguous</w:t>
      </w:r>
    </w:p>
    <w:p w14:paraId="2E8233F0" w14:textId="77777777" w:rsidR="00DE2FB1" w:rsidRDefault="00DE2FB1" w:rsidP="00DE2FB1">
      <w:r>
        <w:t>Project ecapsholiate and it should relate to project description make the process automated</w:t>
      </w:r>
    </w:p>
    <w:p w14:paraId="540F4704" w14:textId="77777777" w:rsidR="00DE2FB1" w:rsidRDefault="00DE2FB1" w:rsidP="00DE2FB1">
      <w:r>
        <w:t>Project goals is those thing that we want to acheive and specifically hard-skills</w:t>
      </w:r>
    </w:p>
    <w:p w14:paraId="69245392" w14:textId="77777777" w:rsidR="00DE2FB1" w:rsidRDefault="00DE2FB1" w:rsidP="00DE2FB1"/>
    <w:p w14:paraId="31A6F031" w14:textId="77777777" w:rsidR="00DE2FB1" w:rsidRDefault="00DE2FB1" w:rsidP="00DE2FB1">
      <w:r>
        <w:t>All the documetns that need to be delivered:</w:t>
      </w:r>
    </w:p>
    <w:p w14:paraId="6C594DB5" w14:textId="77777777" w:rsidR="00DE2FB1" w:rsidRDefault="00DE2FB1" w:rsidP="00DE2FB1">
      <w:r>
        <w:lastRenderedPageBreak/>
        <w:t>Process Report</w:t>
      </w:r>
    </w:p>
    <w:p w14:paraId="390704A7" w14:textId="77777777" w:rsidR="00DE2FB1" w:rsidRDefault="00DE2FB1" w:rsidP="00DE2FB1">
      <w:r>
        <w:t>Project Plan</w:t>
      </w:r>
    </w:p>
    <w:p w14:paraId="5D4A43B9" w14:textId="77777777" w:rsidR="00DE2FB1" w:rsidRDefault="00DE2FB1" w:rsidP="00DE2FB1">
      <w:r>
        <w:t>Setup Plan</w:t>
      </w:r>
    </w:p>
    <w:p w14:paraId="0514EDDF" w14:textId="77777777" w:rsidR="00DE2FB1" w:rsidRDefault="00DE2FB1" w:rsidP="00DE2FB1">
      <w:r>
        <w:t>Website</w:t>
      </w:r>
    </w:p>
    <w:p w14:paraId="0EF63970" w14:textId="77777777" w:rsidR="00DE2FB1" w:rsidRDefault="00DE2FB1" w:rsidP="00DE2FB1">
      <w:pPr>
        <w:pBdr>
          <w:bottom w:val="double" w:sz="6" w:space="1" w:color="auto"/>
        </w:pBdr>
      </w:pPr>
    </w:p>
    <w:p w14:paraId="26BB6926" w14:textId="77777777" w:rsidR="00DE2FB1" w:rsidRDefault="00DE2FB1" w:rsidP="00DE2FB1"/>
    <w:sectPr w:rsidR="00DE2FB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MDcyNjUzMTOxMDFS0lEKTi0uzszPAykwrAUAz5WdpSwAAAA="/>
  </w:docVars>
  <w:rsids>
    <w:rsidRoot w:val="00E92141"/>
    <w:rsid w:val="00DE2FB1"/>
    <w:rsid w:val="00E92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D1E50"/>
  <w15:chartTrackingRefBased/>
  <w15:docId w15:val="{CE9FC726-260B-40CD-AE60-9A8BD9B61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0</Words>
  <Characters>2285</Characters>
  <Application>Microsoft Office Word</Application>
  <DocSecurity>0</DocSecurity>
  <Lines>19</Lines>
  <Paragraphs>5</Paragraphs>
  <ScaleCrop>false</ScaleCrop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hban Haghighi,Mohammad M.R.</dc:creator>
  <cp:keywords/>
  <dc:description/>
  <cp:lastModifiedBy>Baghban Haghighi,Mohammad M.R.</cp:lastModifiedBy>
  <cp:revision>2</cp:revision>
  <dcterms:created xsi:type="dcterms:W3CDTF">2019-01-16T10:13:00Z</dcterms:created>
  <dcterms:modified xsi:type="dcterms:W3CDTF">2019-01-16T10:14:00Z</dcterms:modified>
</cp:coreProperties>
</file>